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Perpinya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rpinya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51 Cobblewood Drive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a@perpinya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35875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m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5/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a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